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5529DEB4" w14:textId="7D8BB82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828555E" w14:textId="2DFDDDCB" w:rsidR="00705FC3" w:rsidRDefault="00D14AAF" w:rsidP="00705FC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067A67" w:rsidRPr="00067A67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553CFB5E" w14:textId="77777777" w:rsidR="00F00D09" w:rsidRPr="001B0F78" w:rsidRDefault="00F00D09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1C2E340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0C76DD0" w14:textId="426F5D9A" w:rsidR="00EF249E" w:rsidRDefault="00EF249E" w:rsidP="005233BC">
      <w:pPr>
        <w:rPr>
          <w:rFonts w:ascii="Times New Roman" w:hAnsi="Times New Roman"/>
        </w:rPr>
      </w:pPr>
    </w:p>
    <w:p w14:paraId="20466473" w14:textId="77777777" w:rsidR="00EF249E" w:rsidRDefault="00EF249E" w:rsidP="00EF249E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587AEA9" w14:textId="77777777" w:rsidR="002C23B2" w:rsidRPr="001B0F78" w:rsidRDefault="002C23B2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 xml:space="preserve"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</w:t>
      </w:r>
      <w:bookmarkStart w:id="0" w:name="_GoBack"/>
      <w:bookmarkEnd w:id="0"/>
      <w:r w:rsidRPr="001B0F78">
        <w:rPr>
          <w:rFonts w:ascii="Times New Roman" w:hAnsi="Times New Roman"/>
        </w:rPr>
        <w:t>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70E64" w14:textId="77777777" w:rsidR="00B7008E" w:rsidRDefault="00B7008E" w:rsidP="007F0D4C">
      <w:r>
        <w:separator/>
      </w:r>
    </w:p>
  </w:endnote>
  <w:endnote w:type="continuationSeparator" w:id="0">
    <w:p w14:paraId="3EDA81E1" w14:textId="77777777" w:rsidR="00B7008E" w:rsidRDefault="00B7008E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8F2A50" w14:textId="77777777" w:rsidR="00B7008E" w:rsidRDefault="00B7008E" w:rsidP="007F0D4C">
      <w:r>
        <w:separator/>
      </w:r>
    </w:p>
  </w:footnote>
  <w:footnote w:type="continuationSeparator" w:id="0">
    <w:p w14:paraId="296C80BE" w14:textId="77777777" w:rsidR="00B7008E" w:rsidRDefault="00B7008E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67A67"/>
    <w:rsid w:val="00081B91"/>
    <w:rsid w:val="000826DB"/>
    <w:rsid w:val="000A05FF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B4DC0"/>
    <w:rsid w:val="002C23B2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94AB6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C3A2E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2380"/>
    <w:rsid w:val="00654ACE"/>
    <w:rsid w:val="00666C22"/>
    <w:rsid w:val="006747F6"/>
    <w:rsid w:val="00682AAD"/>
    <w:rsid w:val="00685CF7"/>
    <w:rsid w:val="006914D9"/>
    <w:rsid w:val="006977E3"/>
    <w:rsid w:val="006A29B1"/>
    <w:rsid w:val="006A4877"/>
    <w:rsid w:val="006D0837"/>
    <w:rsid w:val="006E0662"/>
    <w:rsid w:val="006F4809"/>
    <w:rsid w:val="00705FC3"/>
    <w:rsid w:val="00706918"/>
    <w:rsid w:val="00713B69"/>
    <w:rsid w:val="007162EF"/>
    <w:rsid w:val="00716F83"/>
    <w:rsid w:val="00734044"/>
    <w:rsid w:val="00745747"/>
    <w:rsid w:val="00752ADC"/>
    <w:rsid w:val="00775002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41AB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66A11"/>
    <w:rsid w:val="00B7008E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B7B3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14AAF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A5E8D"/>
    <w:rsid w:val="00ED1432"/>
    <w:rsid w:val="00ED14A8"/>
    <w:rsid w:val="00ED585C"/>
    <w:rsid w:val="00EF249E"/>
    <w:rsid w:val="00EF53BB"/>
    <w:rsid w:val="00EF6798"/>
    <w:rsid w:val="00F00D09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D2A0B4B-B63E-4603-8FB3-90555C85A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0T12:46:00Z</dcterms:created>
  <dcterms:modified xsi:type="dcterms:W3CDTF">2024-12-20T10:34:00Z</dcterms:modified>
</cp:coreProperties>
</file>